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65388680" w14:textId="5963297B" w:rsidR="00013154" w:rsidRPr="00E656DC" w:rsidRDefault="00013154" w:rsidP="00013154">
      <w:pPr>
        <w:jc w:val="center"/>
        <w:rPr>
          <w:b/>
          <w:bCs/>
          <w:lang w:val="ru-RU" w:eastAsia="uk-UA"/>
        </w:rPr>
      </w:pPr>
      <w:r w:rsidRPr="00D46E64">
        <w:rPr>
          <w:b/>
          <w:bCs/>
          <w:lang w:val="en-US" w:eastAsia="uk-UA"/>
        </w:rPr>
        <w:t>ITB</w:t>
      </w:r>
      <w:r w:rsidRPr="00E2526B">
        <w:rPr>
          <w:b/>
          <w:bCs/>
          <w:lang w:val="ru-RU" w:eastAsia="uk-UA"/>
        </w:rPr>
        <w:t xml:space="preserve"> </w:t>
      </w:r>
      <w:r>
        <w:rPr>
          <w:b/>
          <w:bCs/>
          <w:lang w:val="ru-RU" w:eastAsia="uk-UA"/>
        </w:rPr>
        <w:t>1</w:t>
      </w:r>
      <w:r w:rsidR="00F53FB5">
        <w:rPr>
          <w:b/>
          <w:bCs/>
          <w:lang w:val="ru-RU" w:eastAsia="uk-UA"/>
        </w:rPr>
        <w:t>1</w:t>
      </w:r>
      <w:r w:rsidRPr="00013154">
        <w:rPr>
          <w:b/>
          <w:bCs/>
          <w:lang w:val="ru-RU" w:eastAsia="uk-UA"/>
        </w:rPr>
        <w:t>/</w:t>
      </w:r>
      <w:r>
        <w:rPr>
          <w:b/>
          <w:bCs/>
          <w:lang w:val="ru-RU" w:eastAsia="uk-UA"/>
        </w:rPr>
        <w:t>06</w:t>
      </w:r>
      <w:r w:rsidRPr="00013154">
        <w:rPr>
          <w:b/>
          <w:bCs/>
          <w:lang w:val="ru-RU" w:eastAsia="uk-UA"/>
        </w:rPr>
        <w:t>/202</w:t>
      </w:r>
      <w:r>
        <w:rPr>
          <w:b/>
          <w:bCs/>
          <w:lang w:val="ru-RU" w:eastAsia="uk-UA"/>
        </w:rPr>
        <w:t>6</w:t>
      </w:r>
    </w:p>
    <w:p w14:paraId="5F1C3A09" w14:textId="1FD1A214" w:rsidR="00114654" w:rsidRPr="007B2779" w:rsidRDefault="00114654" w:rsidP="007B2779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37A037E3" w14:textId="77777777" w:rsidR="00F53FB5" w:rsidRDefault="00F53FB5" w:rsidP="00F53FB5">
      <w:pPr>
        <w:jc w:val="center"/>
        <w:rPr>
          <w:b/>
          <w:color w:val="008000"/>
          <w:sz w:val="22"/>
          <w:szCs w:val="22"/>
          <w:lang w:val="en-US"/>
        </w:rPr>
      </w:pPr>
      <w:proofErr w:type="spellStart"/>
      <w:r w:rsidRPr="00EF66C5">
        <w:rPr>
          <w:b/>
          <w:color w:val="008000"/>
          <w:sz w:val="22"/>
          <w:szCs w:val="22"/>
        </w:rPr>
        <w:t>Проект</w:t>
      </w:r>
      <w:proofErr w:type="spellEnd"/>
      <w:r w:rsidRPr="00F20A0C">
        <w:rPr>
          <w:b/>
          <w:color w:val="008000"/>
          <w:sz w:val="22"/>
          <w:szCs w:val="22"/>
          <w:lang w:val="en-US"/>
        </w:rPr>
        <w:t xml:space="preserve"> </w:t>
      </w:r>
      <w:r>
        <w:rPr>
          <w:b/>
          <w:color w:val="008000"/>
          <w:sz w:val="22"/>
          <w:szCs w:val="22"/>
          <w:lang w:val="en-US"/>
        </w:rPr>
        <w:t>IREX</w:t>
      </w:r>
    </w:p>
    <w:p w14:paraId="3C48CCB5" w14:textId="6FF7A5CE" w:rsidR="00013154" w:rsidRDefault="00F53FB5" w:rsidP="00F53FB5">
      <w:pPr>
        <w:jc w:val="center"/>
        <w:rPr>
          <w:b/>
          <w:bCs/>
          <w:color w:val="538135" w:themeColor="accent6" w:themeShade="BF"/>
          <w:lang w:eastAsia="uk-UA"/>
        </w:rPr>
      </w:pPr>
      <w:r w:rsidRPr="000A5707">
        <w:rPr>
          <w:b/>
          <w:color w:val="008000"/>
          <w:sz w:val="22"/>
          <w:szCs w:val="22"/>
          <w:lang w:val="en-US"/>
        </w:rPr>
        <w:t>Strengthening community-based systems for the reintegration of veterans and their families in Ternopil and Zhytomyr regions</w:t>
      </w:r>
    </w:p>
    <w:p w14:paraId="052C4F0D" w14:textId="77777777" w:rsidR="00CB6469" w:rsidRPr="00273ECC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  <w:vAlign w:val="center"/>
          </w:tcPr>
          <w:p w14:paraId="00631822" w14:textId="22A9B34F" w:rsidR="005C31CB" w:rsidRPr="00114654" w:rsidRDefault="009907F5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  <w:vAlign w:val="center"/>
          </w:tcPr>
          <w:p w14:paraId="00631825" w14:textId="3377FE59" w:rsidR="005C31CB" w:rsidRPr="00114654" w:rsidRDefault="00675C4A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  <w:vAlign w:val="center"/>
          </w:tcPr>
          <w:p w14:paraId="00631828" w14:textId="42FD4C93" w:rsidR="005C31CB" w:rsidRPr="00601865" w:rsidRDefault="00013154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013154">
              <w:rPr>
                <w:sz w:val="22"/>
                <w:szCs w:val="22"/>
                <w:lang w:val="uk-UA"/>
              </w:rPr>
              <w:t>ITB 1</w:t>
            </w:r>
            <w:r w:rsidR="00F53FB5">
              <w:rPr>
                <w:sz w:val="22"/>
                <w:szCs w:val="22"/>
                <w:lang w:val="uk-UA"/>
              </w:rPr>
              <w:t>1</w:t>
            </w:r>
            <w:r w:rsidRPr="00013154">
              <w:rPr>
                <w:sz w:val="22"/>
                <w:szCs w:val="22"/>
                <w:lang w:val="uk-UA"/>
              </w:rPr>
              <w:t>/06/2026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6017CB61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013154">
        <w:rPr>
          <w:i/>
          <w:sz w:val="22"/>
          <w:szCs w:val="22"/>
          <w:lang w:val="uk-UA"/>
        </w:rPr>
        <w:t>1</w:t>
      </w:r>
      <w:r w:rsidR="00F53FB5">
        <w:rPr>
          <w:i/>
          <w:sz w:val="22"/>
          <w:szCs w:val="22"/>
          <w:lang w:val="uk-UA"/>
        </w:rPr>
        <w:t>1</w:t>
      </w:r>
      <w:r w:rsidR="00A2360A" w:rsidRPr="00A2360A">
        <w:rPr>
          <w:i/>
          <w:sz w:val="22"/>
          <w:szCs w:val="22"/>
          <w:lang w:val="uk-UA"/>
        </w:rPr>
        <w:t>/</w:t>
      </w:r>
      <w:r w:rsidR="00850CF0">
        <w:rPr>
          <w:i/>
          <w:sz w:val="22"/>
          <w:szCs w:val="22"/>
          <w:lang w:val="uk-UA"/>
        </w:rPr>
        <w:t>0</w:t>
      </w:r>
      <w:r w:rsidR="00013154">
        <w:rPr>
          <w:i/>
          <w:sz w:val="22"/>
          <w:szCs w:val="22"/>
          <w:lang w:val="uk-UA"/>
        </w:rPr>
        <w:t>6</w:t>
      </w:r>
      <w:r w:rsidR="00A2360A" w:rsidRPr="00A2360A">
        <w:rPr>
          <w:i/>
          <w:sz w:val="22"/>
          <w:szCs w:val="22"/>
          <w:lang w:val="uk-UA"/>
        </w:rPr>
        <w:t>/202</w:t>
      </w:r>
      <w:r w:rsidR="00F53FB5">
        <w:rPr>
          <w:i/>
          <w:sz w:val="22"/>
          <w:szCs w:val="22"/>
          <w:lang w:val="uk-UA"/>
        </w:rPr>
        <w:t>6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4E072C10" w:rsidR="00E3522A" w:rsidRPr="00013154" w:rsidRDefault="00013154" w:rsidP="00B61AED">
      <w:pPr>
        <w:jc w:val="center"/>
        <w:rPr>
          <w:lang w:val="uk-UA"/>
        </w:rPr>
      </w:pPr>
      <w:r w:rsidRPr="00013154">
        <w:rPr>
          <w:lang w:val="uk-UA"/>
        </w:rPr>
        <w:t>Дніпропетровській, Запорізькій, Кіровоградській, Харківській та Херсонській областях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966" w:type="pct"/>
        <w:tblInd w:w="-856" w:type="dxa"/>
        <w:tblLook w:val="04A0" w:firstRow="1" w:lastRow="0" w:firstColumn="1" w:lastColumn="0" w:noHBand="0" w:noVBand="1"/>
      </w:tblPr>
      <w:tblGrid>
        <w:gridCol w:w="543"/>
        <w:gridCol w:w="1423"/>
        <w:gridCol w:w="1623"/>
        <w:gridCol w:w="983"/>
        <w:gridCol w:w="958"/>
        <w:gridCol w:w="1132"/>
        <w:gridCol w:w="2988"/>
        <w:gridCol w:w="1833"/>
      </w:tblGrid>
      <w:tr w:rsidR="00091D33" w:rsidRPr="00091D33" w14:paraId="042EB16B" w14:textId="3FCC94CB" w:rsidTr="00091D33">
        <w:trPr>
          <w:trHeight w:val="557"/>
        </w:trPr>
        <w:tc>
          <w:tcPr>
            <w:tcW w:w="236" w:type="pct"/>
          </w:tcPr>
          <w:p w14:paraId="28918E5A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620" w:type="pct"/>
          </w:tcPr>
          <w:p w14:paraId="730ED1A2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707" w:type="pct"/>
          </w:tcPr>
          <w:p w14:paraId="1A8D23DF" w14:textId="75AE4BAA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428" w:type="pct"/>
          </w:tcPr>
          <w:p w14:paraId="33A5EAC5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417" w:type="pct"/>
          </w:tcPr>
          <w:p w14:paraId="7F2C495A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493" w:type="pct"/>
          </w:tcPr>
          <w:p w14:paraId="6106EDF7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1301" w:type="pct"/>
          </w:tcPr>
          <w:p w14:paraId="61E408B3" w14:textId="500F984E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т.ч</w:t>
            </w:r>
            <w:proofErr w:type="spellEnd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  <w:tc>
          <w:tcPr>
            <w:tcW w:w="798" w:type="pct"/>
          </w:tcPr>
          <w:p w14:paraId="26751008" w14:textId="70DFC54C" w:rsidR="00091D33" w:rsidRPr="006B0D3D" w:rsidRDefault="00091D33" w:rsidP="00091D33">
            <w:pPr>
              <w:jc w:val="center"/>
              <w:rPr>
                <w:b/>
                <w:color w:val="000000"/>
                <w:sz w:val="16"/>
                <w:szCs w:val="18"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091D33" w:rsidRPr="00114654" w14:paraId="6E399136" w14:textId="73F4C60A" w:rsidTr="00091D33">
        <w:trPr>
          <w:trHeight w:val="363"/>
        </w:trPr>
        <w:tc>
          <w:tcPr>
            <w:tcW w:w="236" w:type="pct"/>
            <w:vAlign w:val="center"/>
          </w:tcPr>
          <w:p w14:paraId="0E59090D" w14:textId="77777777" w:rsidR="00091D33" w:rsidRPr="00114654" w:rsidRDefault="00091D33" w:rsidP="00091D33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620" w:type="pct"/>
          </w:tcPr>
          <w:p w14:paraId="52F0F130" w14:textId="497348F5" w:rsidR="00091D33" w:rsidRPr="00013154" w:rsidRDefault="00013154" w:rsidP="0001315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</w:tc>
        <w:tc>
          <w:tcPr>
            <w:tcW w:w="707" w:type="pct"/>
          </w:tcPr>
          <w:p w14:paraId="0061B188" w14:textId="6DB2B69B" w:rsidR="00091D33" w:rsidRPr="00752E92" w:rsidRDefault="00F53FB5" w:rsidP="00091D33">
            <w:pPr>
              <w:jc w:val="center"/>
              <w:rPr>
                <w:lang w:val="uk-UA"/>
              </w:rPr>
            </w:pPr>
            <w:r w:rsidRPr="00F53FB5">
              <w:t>3 032</w:t>
            </w:r>
          </w:p>
        </w:tc>
        <w:tc>
          <w:tcPr>
            <w:tcW w:w="428" w:type="pct"/>
          </w:tcPr>
          <w:p w14:paraId="3EE461E2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5A8BECC6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45074FB5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44899C2F" w14:textId="65B0907D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105E643F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  <w:tr w:rsidR="00091D33" w:rsidRPr="00114654" w14:paraId="2522B6C2" w14:textId="10388D0C" w:rsidTr="00013154">
        <w:trPr>
          <w:trHeight w:val="350"/>
        </w:trPr>
        <w:tc>
          <w:tcPr>
            <w:tcW w:w="236" w:type="pct"/>
            <w:vAlign w:val="center"/>
          </w:tcPr>
          <w:p w14:paraId="272FF0DE" w14:textId="6978FF16" w:rsidR="00091D33" w:rsidRPr="00114654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620" w:type="pct"/>
          </w:tcPr>
          <w:p w14:paraId="75384D10" w14:textId="6A7FF1FC" w:rsidR="00091D33" w:rsidRPr="00114654" w:rsidRDefault="00013154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</w:tc>
        <w:tc>
          <w:tcPr>
            <w:tcW w:w="707" w:type="pct"/>
          </w:tcPr>
          <w:p w14:paraId="0BF1458B" w14:textId="5D8735A8" w:rsidR="00091D33" w:rsidRDefault="00F53FB5" w:rsidP="00091D33">
            <w:pPr>
              <w:jc w:val="center"/>
              <w:rPr>
                <w:lang w:val="uk-UA"/>
              </w:rPr>
            </w:pPr>
            <w:r w:rsidRPr="00F53FB5">
              <w:t>1 857</w:t>
            </w:r>
          </w:p>
        </w:tc>
        <w:tc>
          <w:tcPr>
            <w:tcW w:w="428" w:type="pct"/>
          </w:tcPr>
          <w:p w14:paraId="42059A2C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6BF8580F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31571BA1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75CBC3C8" w14:textId="4BBAAA9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6487B5C3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0" w:name="OLE_LINK1"/>
    </w:p>
    <w:bookmarkEnd w:id="0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66CA4E22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6383E3B7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найбіль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013154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013154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013154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013154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F53FB5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F53FB5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</w:tr>
      <w:tr w:rsidR="00D3743A" w:rsidRPr="00013154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013154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CE79A" w14:textId="77777777" w:rsidR="00001F2D" w:rsidRDefault="00001F2D">
      <w:r>
        <w:separator/>
      </w:r>
    </w:p>
  </w:endnote>
  <w:endnote w:type="continuationSeparator" w:id="0">
    <w:p w14:paraId="19E97210" w14:textId="77777777" w:rsidR="00001F2D" w:rsidRDefault="00001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6" w14:textId="77777777" w:rsidR="002B67C6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2B67C6" w:rsidRDefault="002B67C6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0350426"/>
      <w:docPartObj>
        <w:docPartGallery w:val="Page Numbers (Bottom of Page)"/>
        <w:docPartUnique/>
      </w:docPartObj>
    </w:sdtPr>
    <w:sdtContent>
      <w:p w14:paraId="00631858" w14:textId="77777777" w:rsidR="002B67C6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2B67C6" w:rsidRDefault="002B67C6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A" w14:textId="77777777" w:rsidR="002B67C6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1B04E" w14:textId="77777777" w:rsidR="00001F2D" w:rsidRDefault="00001F2D">
      <w:r>
        <w:separator/>
      </w:r>
    </w:p>
  </w:footnote>
  <w:footnote w:type="continuationSeparator" w:id="0">
    <w:p w14:paraId="415EB454" w14:textId="77777777" w:rsidR="00001F2D" w:rsidRDefault="00001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450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01F2D"/>
    <w:rsid w:val="00013154"/>
    <w:rsid w:val="00017781"/>
    <w:rsid w:val="00025F92"/>
    <w:rsid w:val="00040A95"/>
    <w:rsid w:val="000504EA"/>
    <w:rsid w:val="00065735"/>
    <w:rsid w:val="00085EFA"/>
    <w:rsid w:val="00091D33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A4A22"/>
    <w:rsid w:val="001C0DCC"/>
    <w:rsid w:val="001C3880"/>
    <w:rsid w:val="001C6062"/>
    <w:rsid w:val="001D4064"/>
    <w:rsid w:val="00215F49"/>
    <w:rsid w:val="00217ECD"/>
    <w:rsid w:val="00246563"/>
    <w:rsid w:val="00254515"/>
    <w:rsid w:val="002655DE"/>
    <w:rsid w:val="00273ECC"/>
    <w:rsid w:val="0028443D"/>
    <w:rsid w:val="002A0C9B"/>
    <w:rsid w:val="002B040A"/>
    <w:rsid w:val="002B67C6"/>
    <w:rsid w:val="002C6494"/>
    <w:rsid w:val="002C7FDD"/>
    <w:rsid w:val="002D37CF"/>
    <w:rsid w:val="002F7665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D2EB2"/>
    <w:rsid w:val="003E16C0"/>
    <w:rsid w:val="003F14E7"/>
    <w:rsid w:val="00405F35"/>
    <w:rsid w:val="00415569"/>
    <w:rsid w:val="004275B5"/>
    <w:rsid w:val="00434375"/>
    <w:rsid w:val="00440BE6"/>
    <w:rsid w:val="00440C67"/>
    <w:rsid w:val="00451813"/>
    <w:rsid w:val="0045299F"/>
    <w:rsid w:val="00457049"/>
    <w:rsid w:val="004579E9"/>
    <w:rsid w:val="00461DAB"/>
    <w:rsid w:val="004671EF"/>
    <w:rsid w:val="0049609D"/>
    <w:rsid w:val="004A52B4"/>
    <w:rsid w:val="004C635E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A24AB"/>
    <w:rsid w:val="005B455A"/>
    <w:rsid w:val="005B483F"/>
    <w:rsid w:val="005B5AF7"/>
    <w:rsid w:val="005C14CA"/>
    <w:rsid w:val="005C31CB"/>
    <w:rsid w:val="005C5A00"/>
    <w:rsid w:val="005C69AB"/>
    <w:rsid w:val="005D2554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4301"/>
    <w:rsid w:val="006F5263"/>
    <w:rsid w:val="00726549"/>
    <w:rsid w:val="007329A3"/>
    <w:rsid w:val="007466ED"/>
    <w:rsid w:val="00746D9D"/>
    <w:rsid w:val="00752E92"/>
    <w:rsid w:val="00780720"/>
    <w:rsid w:val="00782A97"/>
    <w:rsid w:val="007857E0"/>
    <w:rsid w:val="0079173D"/>
    <w:rsid w:val="007A15F9"/>
    <w:rsid w:val="007B2779"/>
    <w:rsid w:val="007C1696"/>
    <w:rsid w:val="007D571C"/>
    <w:rsid w:val="007E5589"/>
    <w:rsid w:val="007E60B2"/>
    <w:rsid w:val="007F1E5F"/>
    <w:rsid w:val="00820FDC"/>
    <w:rsid w:val="00834B29"/>
    <w:rsid w:val="00836F45"/>
    <w:rsid w:val="00850CF0"/>
    <w:rsid w:val="00851D20"/>
    <w:rsid w:val="0085289A"/>
    <w:rsid w:val="00854930"/>
    <w:rsid w:val="0086021F"/>
    <w:rsid w:val="00860281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511EA"/>
    <w:rsid w:val="009700C4"/>
    <w:rsid w:val="00981C65"/>
    <w:rsid w:val="00981DC5"/>
    <w:rsid w:val="009907F5"/>
    <w:rsid w:val="009B5344"/>
    <w:rsid w:val="009B5A9C"/>
    <w:rsid w:val="009E2ECC"/>
    <w:rsid w:val="009F6058"/>
    <w:rsid w:val="00A2360A"/>
    <w:rsid w:val="00A23CE7"/>
    <w:rsid w:val="00A27861"/>
    <w:rsid w:val="00A35103"/>
    <w:rsid w:val="00A47FE1"/>
    <w:rsid w:val="00A65E80"/>
    <w:rsid w:val="00A71F02"/>
    <w:rsid w:val="00A864A3"/>
    <w:rsid w:val="00A93CBA"/>
    <w:rsid w:val="00AA4076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96D59"/>
    <w:rsid w:val="00BA0951"/>
    <w:rsid w:val="00BA3FA3"/>
    <w:rsid w:val="00BA5ACD"/>
    <w:rsid w:val="00BB15E8"/>
    <w:rsid w:val="00BD2BC6"/>
    <w:rsid w:val="00BE0B44"/>
    <w:rsid w:val="00BF1CE1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96F22"/>
    <w:rsid w:val="00CA3FDC"/>
    <w:rsid w:val="00CB6469"/>
    <w:rsid w:val="00CE23A1"/>
    <w:rsid w:val="00CE497F"/>
    <w:rsid w:val="00D0558D"/>
    <w:rsid w:val="00D15560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B460E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87442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3FB5"/>
    <w:rsid w:val="00F54D72"/>
    <w:rsid w:val="00F565BF"/>
    <w:rsid w:val="00F6504E"/>
    <w:rsid w:val="00F862B4"/>
    <w:rsid w:val="00F912C7"/>
    <w:rsid w:val="00F95E92"/>
    <w:rsid w:val="00FA22D3"/>
    <w:rsid w:val="00FA74B5"/>
    <w:rsid w:val="00FC4ECA"/>
    <w:rsid w:val="00FC6ED1"/>
    <w:rsid w:val="00FD1534"/>
    <w:rsid w:val="00FE1FAB"/>
    <w:rsid w:val="00FF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A15A8-CBE2-42E3-A2C3-17861382D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</Pages>
  <Words>1821</Words>
  <Characters>1038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53</cp:revision>
  <cp:lastPrinted>2020-06-22T14:47:00Z</cp:lastPrinted>
  <dcterms:created xsi:type="dcterms:W3CDTF">2023-09-20T08:29:00Z</dcterms:created>
  <dcterms:modified xsi:type="dcterms:W3CDTF">2026-06-11T08:54:00Z</dcterms:modified>
</cp:coreProperties>
</file>